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4EDD0D" w14:textId="65DE4AD0" w:rsidR="000442D6" w:rsidRPr="004F4C1E" w:rsidRDefault="000442D6" w:rsidP="004F4C1E">
      <w:pPr>
        <w:spacing w:line="360" w:lineRule="auto"/>
        <w:ind w:left="357" w:hanging="357"/>
        <w:rPr>
          <w:rFonts w:ascii="Tahoma" w:hAnsi="Tahoma" w:cs="Tahoma"/>
          <w:sz w:val="24"/>
          <w:szCs w:val="24"/>
        </w:rPr>
      </w:pPr>
      <w:r w:rsidRPr="004F4C1E">
        <w:rPr>
          <w:rFonts w:ascii="Tahoma" w:hAnsi="Tahoma" w:cs="Tahoma"/>
          <w:sz w:val="24"/>
          <w:szCs w:val="24"/>
        </w:rPr>
        <w:t>Letter to employee confirming outcome of disciplinary appeal hearing</w:t>
      </w:r>
    </w:p>
    <w:p w14:paraId="4D832D77" w14:textId="77777777" w:rsidR="000442D6" w:rsidRPr="004F4C1E" w:rsidRDefault="000442D6" w:rsidP="004F4C1E">
      <w:pPr>
        <w:pStyle w:val="Headedpaper"/>
        <w:spacing w:line="360" w:lineRule="auto"/>
        <w:rPr>
          <w:rFonts w:ascii="Tahoma" w:hAnsi="Tahoma" w:cs="Tahoma"/>
          <w:color w:val="auto"/>
          <w:sz w:val="24"/>
          <w:szCs w:val="24"/>
        </w:rPr>
      </w:pPr>
      <w:r w:rsidRPr="004F4C1E">
        <w:rPr>
          <w:rFonts w:ascii="Tahoma" w:hAnsi="Tahoma" w:cs="Tahoma"/>
          <w:color w:val="auto"/>
          <w:sz w:val="24"/>
          <w:szCs w:val="24"/>
        </w:rPr>
        <w:t>[On headed notepaper]</w:t>
      </w:r>
    </w:p>
    <w:p w14:paraId="3C73FDBB" w14:textId="77777777" w:rsidR="000442D6" w:rsidRPr="004F4C1E" w:rsidRDefault="000442D6" w:rsidP="004F4C1E">
      <w:pPr>
        <w:pStyle w:val="Letterdetails"/>
        <w:spacing w:line="360" w:lineRule="auto"/>
        <w:rPr>
          <w:rFonts w:ascii="Tahoma" w:hAnsi="Tahoma" w:cs="Tahoma"/>
          <w:color w:val="auto"/>
          <w:sz w:val="24"/>
          <w:szCs w:val="24"/>
        </w:rPr>
      </w:pPr>
      <w:r w:rsidRPr="004F4C1E">
        <w:rPr>
          <w:rFonts w:ascii="Tahoma" w:hAnsi="Tahoma" w:cs="Tahoma"/>
          <w:color w:val="auto"/>
          <w:sz w:val="24"/>
          <w:szCs w:val="24"/>
        </w:rPr>
        <w:t>[Employee name]</w:t>
      </w:r>
    </w:p>
    <w:p w14:paraId="48D9BE0F" w14:textId="77777777" w:rsidR="000442D6" w:rsidRPr="004F4C1E" w:rsidRDefault="000442D6" w:rsidP="004F4C1E">
      <w:pPr>
        <w:pStyle w:val="Letterdetails"/>
        <w:spacing w:line="360" w:lineRule="auto"/>
        <w:rPr>
          <w:rFonts w:ascii="Tahoma" w:hAnsi="Tahoma" w:cs="Tahoma"/>
          <w:color w:val="auto"/>
          <w:sz w:val="24"/>
          <w:szCs w:val="24"/>
        </w:rPr>
      </w:pPr>
      <w:r w:rsidRPr="004F4C1E">
        <w:rPr>
          <w:rFonts w:ascii="Tahoma" w:hAnsi="Tahoma" w:cs="Tahoma"/>
          <w:color w:val="auto"/>
          <w:sz w:val="24"/>
          <w:szCs w:val="24"/>
        </w:rPr>
        <w:t>[Address]</w:t>
      </w:r>
    </w:p>
    <w:p w14:paraId="645D1818" w14:textId="77777777" w:rsidR="000442D6" w:rsidRPr="004F4C1E" w:rsidRDefault="000442D6" w:rsidP="004F4C1E">
      <w:pPr>
        <w:pStyle w:val="Letterdetails"/>
        <w:spacing w:line="360" w:lineRule="auto"/>
        <w:rPr>
          <w:rFonts w:ascii="Tahoma" w:hAnsi="Tahoma" w:cs="Tahoma"/>
          <w:color w:val="auto"/>
          <w:sz w:val="24"/>
          <w:szCs w:val="24"/>
        </w:rPr>
      </w:pPr>
      <w:r w:rsidRPr="004F4C1E">
        <w:rPr>
          <w:rFonts w:ascii="Tahoma" w:hAnsi="Tahoma" w:cs="Tahoma"/>
          <w:color w:val="auto"/>
          <w:sz w:val="24"/>
          <w:szCs w:val="24"/>
        </w:rPr>
        <w:t>[Date]</w:t>
      </w:r>
    </w:p>
    <w:p w14:paraId="627237F8" w14:textId="77777777" w:rsidR="000442D6" w:rsidRPr="004F4C1E" w:rsidRDefault="000442D6" w:rsidP="004F4C1E">
      <w:pPr>
        <w:pStyle w:val="Letterdetails"/>
        <w:spacing w:line="360" w:lineRule="auto"/>
        <w:rPr>
          <w:rFonts w:ascii="Tahoma" w:hAnsi="Tahoma" w:cs="Tahoma"/>
          <w:color w:val="auto"/>
          <w:sz w:val="24"/>
          <w:szCs w:val="24"/>
        </w:rPr>
      </w:pPr>
    </w:p>
    <w:p w14:paraId="52DA0A79" w14:textId="77777777" w:rsidR="000442D6" w:rsidRPr="004F4C1E" w:rsidRDefault="000442D6" w:rsidP="004F4C1E">
      <w:pPr>
        <w:pStyle w:val="Letterdetails"/>
        <w:spacing w:line="360" w:lineRule="auto"/>
        <w:rPr>
          <w:rFonts w:ascii="Tahoma" w:hAnsi="Tahoma" w:cs="Tahoma"/>
          <w:color w:val="auto"/>
          <w:sz w:val="24"/>
          <w:szCs w:val="24"/>
        </w:rPr>
      </w:pPr>
      <w:r w:rsidRPr="004F4C1E">
        <w:rPr>
          <w:rFonts w:ascii="Tahoma" w:hAnsi="Tahoma" w:cs="Tahoma"/>
          <w:color w:val="auto"/>
          <w:sz w:val="24"/>
          <w:szCs w:val="24"/>
        </w:rPr>
        <w:t>Dear [name]</w:t>
      </w:r>
    </w:p>
    <w:p w14:paraId="11D09495" w14:textId="77777777" w:rsidR="000442D6" w:rsidRPr="004F4C1E" w:rsidRDefault="000442D6" w:rsidP="004F4C1E">
      <w:pPr>
        <w:pStyle w:val="Lettertext"/>
        <w:spacing w:line="360" w:lineRule="auto"/>
        <w:rPr>
          <w:rFonts w:ascii="Tahoma" w:hAnsi="Tahoma" w:cs="Tahoma"/>
          <w:color w:val="auto"/>
          <w:sz w:val="24"/>
          <w:szCs w:val="24"/>
        </w:rPr>
      </w:pPr>
      <w:r w:rsidRPr="004F4C1E">
        <w:rPr>
          <w:rFonts w:ascii="Tahoma" w:hAnsi="Tahoma" w:cs="Tahoma"/>
          <w:color w:val="auto"/>
          <w:sz w:val="24"/>
          <w:szCs w:val="24"/>
        </w:rPr>
        <w:t xml:space="preserve">I am writing to inform you of the outcome of the appeal hearing conducted on [date]. </w:t>
      </w:r>
    </w:p>
    <w:p w14:paraId="09E0DCB1" w14:textId="77777777" w:rsidR="000442D6" w:rsidRPr="004F4C1E" w:rsidRDefault="000442D6" w:rsidP="004F4C1E">
      <w:pPr>
        <w:pStyle w:val="Lettertext"/>
        <w:spacing w:line="360" w:lineRule="auto"/>
        <w:rPr>
          <w:rFonts w:ascii="Tahoma" w:hAnsi="Tahoma" w:cs="Tahoma"/>
          <w:color w:val="auto"/>
          <w:sz w:val="24"/>
          <w:szCs w:val="24"/>
        </w:rPr>
      </w:pPr>
      <w:r w:rsidRPr="004F4C1E">
        <w:rPr>
          <w:rFonts w:ascii="Tahoma" w:hAnsi="Tahoma" w:cs="Tahoma"/>
          <w:color w:val="auto"/>
          <w:sz w:val="24"/>
          <w:szCs w:val="24"/>
        </w:rPr>
        <w:t>I have decided to [uphold </w:t>
      </w:r>
      <w:r w:rsidRPr="004F4C1E">
        <w:rPr>
          <w:rFonts w:ascii="Tahoma" w:hAnsi="Tahoma" w:cs="Tahoma"/>
          <w:b/>
          <w:bCs/>
          <w:color w:val="auto"/>
          <w:sz w:val="24"/>
          <w:szCs w:val="24"/>
        </w:rPr>
        <w:t>OR</w:t>
      </w:r>
      <w:r w:rsidRPr="004F4C1E">
        <w:rPr>
          <w:rFonts w:ascii="Tahoma" w:hAnsi="Tahoma" w:cs="Tahoma"/>
          <w:color w:val="auto"/>
          <w:sz w:val="24"/>
          <w:szCs w:val="24"/>
        </w:rPr>
        <w:t xml:space="preserve"> change] our original decision that [DETAILS OF ORIGINAL DECISION]. </w:t>
      </w:r>
    </w:p>
    <w:p w14:paraId="127F2D7F" w14:textId="77777777" w:rsidR="000442D6" w:rsidRPr="004F4C1E" w:rsidRDefault="000442D6" w:rsidP="004F4C1E">
      <w:pPr>
        <w:pStyle w:val="Lettertext"/>
        <w:spacing w:line="360" w:lineRule="auto"/>
        <w:rPr>
          <w:rFonts w:ascii="Tahoma" w:hAnsi="Tahoma" w:cs="Tahoma"/>
          <w:color w:val="auto"/>
          <w:sz w:val="24"/>
          <w:szCs w:val="24"/>
        </w:rPr>
      </w:pPr>
      <w:bookmarkStart w:id="0" w:name="a873521"/>
      <w:bookmarkEnd w:id="0"/>
      <w:r w:rsidRPr="004F4C1E">
        <w:rPr>
          <w:rFonts w:ascii="Tahoma" w:hAnsi="Tahoma" w:cs="Tahoma"/>
          <w:color w:val="auto"/>
          <w:sz w:val="24"/>
          <w:szCs w:val="24"/>
        </w:rPr>
        <w:t>[My new decision is that [DETAILS OF NEW DECISION].]</w:t>
      </w:r>
    </w:p>
    <w:p w14:paraId="340127A5" w14:textId="77777777" w:rsidR="000442D6" w:rsidRPr="004F4C1E" w:rsidRDefault="000442D6" w:rsidP="004F4C1E">
      <w:pPr>
        <w:pStyle w:val="Lettertext"/>
        <w:spacing w:line="360" w:lineRule="auto"/>
        <w:rPr>
          <w:rFonts w:ascii="Tahoma" w:hAnsi="Tahoma" w:cs="Tahoma"/>
          <w:color w:val="auto"/>
          <w:sz w:val="24"/>
          <w:szCs w:val="24"/>
        </w:rPr>
      </w:pPr>
      <w:bookmarkStart w:id="1" w:name="a687893"/>
      <w:bookmarkStart w:id="2" w:name="a510356"/>
      <w:bookmarkEnd w:id="1"/>
      <w:bookmarkEnd w:id="2"/>
      <w:r w:rsidRPr="004F4C1E">
        <w:rPr>
          <w:rFonts w:ascii="Tahoma" w:hAnsi="Tahoma" w:cs="Tahoma"/>
          <w:color w:val="auto"/>
          <w:sz w:val="24"/>
          <w:szCs w:val="24"/>
        </w:rPr>
        <w:t>The arrangements for dismissal set out in the letter of [DATE] [remain the same] OR [are [revoked] OR [will be varied as follows [INSERT NEW ARRANGEMENTS INCLUDING EFFECT ON CONTINUITY OF EMPLOYMENT AND SALARY]].</w:t>
      </w:r>
    </w:p>
    <w:p w14:paraId="2B5ABBDC" w14:textId="77777777" w:rsidR="000442D6" w:rsidRPr="004F4C1E" w:rsidRDefault="000442D6" w:rsidP="004F4C1E">
      <w:pPr>
        <w:pStyle w:val="Lettertext"/>
        <w:spacing w:line="360" w:lineRule="auto"/>
        <w:rPr>
          <w:rFonts w:ascii="Tahoma" w:hAnsi="Tahoma" w:cs="Tahoma"/>
          <w:color w:val="auto"/>
          <w:spacing w:val="-4"/>
          <w:sz w:val="24"/>
          <w:szCs w:val="24"/>
        </w:rPr>
      </w:pPr>
      <w:r w:rsidRPr="004F4C1E">
        <w:rPr>
          <w:rFonts w:ascii="Tahoma" w:hAnsi="Tahoma" w:cs="Tahoma"/>
          <w:color w:val="auto"/>
          <w:spacing w:val="-4"/>
          <w:sz w:val="24"/>
          <w:szCs w:val="24"/>
        </w:rPr>
        <w:t xml:space="preserve">You have now exercised your right of appeal under the Disciplinary Procedure and this decision is final. </w:t>
      </w:r>
    </w:p>
    <w:p w14:paraId="59B4EDA0" w14:textId="52E5B55F" w:rsidR="004742F6" w:rsidRPr="004F4C1E" w:rsidRDefault="000442D6" w:rsidP="004F4C1E">
      <w:pPr>
        <w:spacing w:line="360" w:lineRule="auto"/>
        <w:rPr>
          <w:rFonts w:ascii="Tahoma" w:hAnsi="Tahoma" w:cs="Tahoma"/>
          <w:sz w:val="24"/>
          <w:szCs w:val="24"/>
        </w:rPr>
      </w:pPr>
      <w:r w:rsidRPr="004F4C1E">
        <w:rPr>
          <w:rFonts w:ascii="Tahoma" w:hAnsi="Tahoma" w:cs="Tahoma"/>
          <w:sz w:val="24"/>
          <w:szCs w:val="24"/>
        </w:rPr>
        <w:t>Yours sincerely</w:t>
      </w:r>
    </w:p>
    <w:sectPr w:rsidR="004742F6" w:rsidRPr="004F4C1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AIG Futura Book">
    <w:altName w:val="Calibri"/>
    <w:charset w:val="00"/>
    <w:family w:val="auto"/>
    <w:pitch w:val="variable"/>
    <w:sig w:usb0="00000003" w:usb1="00000000" w:usb2="00000000" w:usb3="00000000" w:csb0="00000001" w:csb1="00000000"/>
  </w:font>
  <w:font w:name="AIG Futura Heavy">
    <w:altName w:val="Calibri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E504C9"/>
    <w:multiLevelType w:val="hybridMultilevel"/>
    <w:tmpl w:val="A5AC3518"/>
    <w:lvl w:ilvl="0" w:tplc="4000AF2A">
      <w:start w:val="1"/>
      <w:numFmt w:val="decimal"/>
      <w:pStyle w:val="ListParagraph"/>
      <w:lvlText w:val="%1"/>
      <w:lvlJc w:val="left"/>
      <w:pPr>
        <w:ind w:left="3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2F905ED"/>
    <w:multiLevelType w:val="hybridMultilevel"/>
    <w:tmpl w:val="867238AC"/>
    <w:lvl w:ilvl="0" w:tplc="E8DCFD9E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Symbol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Symbol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Symbol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1NDIyMzMyMjU1NjNV0lEKTi0uzszPAykwrAUABX2I/iwAAAA="/>
  </w:docVars>
  <w:rsids>
    <w:rsidRoot w:val="000442D6"/>
    <w:rsid w:val="000442D6"/>
    <w:rsid w:val="004742F6"/>
    <w:rsid w:val="004F4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587578"/>
  <w15:chartTrackingRefBased/>
  <w15:docId w15:val="{181F1D1F-8F48-4C7A-B54B-6C50F86AE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42D6"/>
    <w:pPr>
      <w:spacing w:after="200" w:line="27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42D6"/>
    <w:pPr>
      <w:numPr>
        <w:numId w:val="2"/>
      </w:numPr>
      <w:spacing w:before="240" w:after="160" w:line="240" w:lineRule="auto"/>
      <w:ind w:left="357" w:hanging="357"/>
      <w:contextualSpacing/>
      <w:outlineLvl w:val="0"/>
    </w:pPr>
    <w:rPr>
      <w:rFonts w:ascii="AIG Futura Book" w:hAnsi="AIG Futura Book" w:cs="Arial"/>
      <w:color w:val="00B0F0"/>
      <w:spacing w:val="4"/>
      <w:sz w:val="28"/>
      <w:szCs w:val="28"/>
    </w:rPr>
  </w:style>
  <w:style w:type="paragraph" w:customStyle="1" w:styleId="Lettertext">
    <w:name w:val="Letter text"/>
    <w:basedOn w:val="Normal"/>
    <w:rsid w:val="000442D6"/>
    <w:pPr>
      <w:spacing w:after="180" w:line="300" w:lineRule="exact"/>
    </w:pPr>
    <w:rPr>
      <w:rFonts w:ascii="Arial" w:eastAsia="Times New Roman" w:hAnsi="Arial" w:cs="Arial"/>
      <w:color w:val="808080" w:themeColor="background1" w:themeShade="80"/>
      <w:sz w:val="20"/>
      <w:szCs w:val="19"/>
      <w:lang w:eastAsia="en-GB"/>
    </w:rPr>
  </w:style>
  <w:style w:type="paragraph" w:customStyle="1" w:styleId="Letterdetails">
    <w:name w:val="Letter details"/>
    <w:basedOn w:val="Lettertext"/>
    <w:rsid w:val="000442D6"/>
    <w:pPr>
      <w:spacing w:after="120"/>
    </w:pPr>
  </w:style>
  <w:style w:type="paragraph" w:customStyle="1" w:styleId="Headedpaper">
    <w:name w:val="Headed paper"/>
    <w:basedOn w:val="Letterdetails"/>
    <w:rsid w:val="000442D6"/>
    <w:pPr>
      <w:spacing w:after="360"/>
      <w:jc w:val="center"/>
    </w:pPr>
    <w:rPr>
      <w:rFonts w:ascii="AIG Futura Heavy" w:hAnsi="AIG Futura Heavy"/>
      <w:cap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5</Words>
  <Characters>603</Characters>
  <Application>Microsoft Office Word</Application>
  <DocSecurity>0</DocSecurity>
  <Lines>5</Lines>
  <Paragraphs>1</Paragraphs>
  <ScaleCrop>false</ScaleCrop>
  <Company/>
  <LinksUpToDate>false</LinksUpToDate>
  <CharactersWithSpaces>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 Naidu</dc:creator>
  <cp:keywords/>
  <dc:description/>
  <cp:lastModifiedBy>MahendiAli Kadiwala</cp:lastModifiedBy>
  <cp:revision>2</cp:revision>
  <dcterms:created xsi:type="dcterms:W3CDTF">2019-09-26T15:44:00Z</dcterms:created>
  <dcterms:modified xsi:type="dcterms:W3CDTF">2020-04-16T12:04:00Z</dcterms:modified>
</cp:coreProperties>
</file>